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supplementary-tables"/>
      <w:r>
        <w:t xml:space="preserve">Supplementary Tables</w:t>
      </w:r>
      <w:bookmarkEnd w:id="20"/>
    </w:p>
    <w:p>
      <w:pPr>
        <w:pStyle w:val="Heading2"/>
      </w:pPr>
      <w:bookmarkStart w:id="21" w:name="supplementary-table-1"/>
      <w:r>
        <w:t xml:space="preserve">Supplementary Table 1</w:t>
      </w:r>
      <w:bookmarkEnd w:id="21"/>
    </w:p>
    <w:p>
      <w:pPr>
        <w:pStyle w:val="Compact"/>
      </w:pPr>
      <w:r>
        <w:t xml:space="preserve">Table 1: Change in data availability openness, stratified by preprint decision category and subsequently by journal open data polic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reprint decision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data policy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journal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record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reprint</w:t>
              <w:br/>
              <w:t xml:space="preserve"> %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ublication</w:t>
              <w:br/>
              <w:t xml:space="preserve"> % (N)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hange from preprint to publication</w:t>
            </w:r>
          </w:p>
        </w:tc>
      </w:tr>
      <w:tr>
        <w:trPr>
          <w:cantSplit/>
          <w:trHeight w:val="360" w:hRule="auto"/>
          <w:tblHeader/>
        </w:trPr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re open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re closed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o change</w:t>
              <w:br/>
              <w:t xml:space="preserve"> (N)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1) Data not made availabl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.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8.6% (2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2) Data available on request to author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1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.6% (7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3) Data will be made available in the future (link provided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4) Data will be made available in the future (no link provided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%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7% (2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5) Data available from central repository (access-controlled or open access), but insufficient detail available to find specific dataset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3% (5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6) Data available from central access-controlled repository, and sufficient details included to identify specific dataset e.g. via extract or accession ID or date stamp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7) Data available in the manuscript/supplementary fil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9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.6% (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8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8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(8) Data available via a online repository that is not access-controlled e.g. Dryad, Zenodo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0% (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000000"/>
              <w:right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1)</w:t>
            </w:r>
          </w:p>
        </w:tc>
        <w:tc>
          <w:tcPr>
            <w:tcBorders>
              <w:bottom w:val="single" w:sz="4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1)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1</w:t>
            </w:r>
          </w:p>
        </w:tc>
      </w:tr>
    </w:tbl>
    <w:p>
      <w:r>
        <w:br w:type="page"/>
      </w:r>
    </w:p>
    <w:p>
      <w:pPr>
        <w:pStyle w:val="Heading2"/>
      </w:pPr>
      <w:bookmarkStart w:id="22" w:name="supplementary-table-2"/>
      <w:r>
        <w:t xml:space="preserve">Supplementary Table 2</w:t>
      </w:r>
      <w:bookmarkEnd w:id="22"/>
    </w:p>
    <w:p>
      <w:pPr>
        <w:pStyle w:val="Compact"/>
      </w:pPr>
      <w:r>
        <w:t xml:space="preserve">Table 2: Change in data availability statement openness, stratified by journal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data policy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records</w:t>
              <w:br/>
              <w:t xml:space="preserve">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reprint</w:t>
              <w:br/>
              <w:t xml:space="preserve"> % (N)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pen at publication</w:t>
              <w:br/>
              <w:t xml:space="preserve"> % (N)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hange from preprint to publication</w:t>
            </w:r>
          </w:p>
        </w:tc>
      </w:tr>
      <w:tr>
        <w:trPr>
          <w:cantSplit/>
          <w:trHeight w:val="360" w:hRule="auto"/>
          <w:tblHeader/>
        </w:trPr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right w:val="single" w:sz="8" w:space="0" w:color="A6A6A6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re open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re closed</w:t>
              <w:br/>
              <w:t xml:space="preserve"> (N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o change</w:t>
              <w:br/>
              <w:t xml:space="preserve"> (N)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cta Neuropathologica Communicatio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lzheimer's Research &amp; Therap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nnals of the Rheumatic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rchives of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sia-Pacific Journal of Ophthalm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Endocrine Disorder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Ophthalm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Pediatr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C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J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J Global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3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J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3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3.3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MJ Open Qualit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el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ell Discove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linical Epi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linical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Bio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Clinical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gyptian Journal of Medical Human 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pidem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pidemi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SMO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uropean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uropean Respiratory Journ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urosurveilla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xperimental Eye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1000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5% (3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amily Practi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Bioengineering and Biotechn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Immun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Integrative Neurosci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Neu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Nutri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rontiers in Public Healt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ates Open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enetics in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Genome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uman Brain Mapping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Human Molecular Genet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mplementation Science Communicatio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ternational Journal of Behavioral Nutrition and Physical Activit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ternational Journal of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ternational Journal of Health Geograph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International Journal of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AMA Network Ope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Clinical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Clinical Path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Experimental Orthopaed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Infec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Medical Internet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Neurology, Neurosurgery &amp;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Onc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Pregnanc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The Royal Society Interfa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Journal of Vi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Bio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lecular &amp; Cellular Proteomic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olecular Autism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Multiple Sclerosis Journ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ature Machine Intellig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ature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euroImage: Clinical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eur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eurology - Neuroimmunology Neuroinflammation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Occupational and Environmental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erJ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Computational Biolog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Medi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Neglected Tropical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O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1.9% (13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7.7% (21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LOS Pathogen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rostate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sychiatry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spiratory Research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cienc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cientific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cientific Report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7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7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upportive Care in Cancer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wiss Medical Weekl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he British Journal of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he Lancet Infectious Diseases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Translational Psychiatry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Vaccine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oes not mandate open data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>
              <w:right w:val="dotted" w:sz="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% (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Wellcome Open Research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ndates open data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2)</w:t>
            </w:r>
          </w:p>
        </w:tc>
        <w:tc>
          <w:tcPr>
            <w:tcBorders>
              <w:bottom w:val="single" w:sz="16" w:space="0" w:color="000000"/>
              <w:right w:val="dotted" w:sz="2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0% (2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3" w:name="supplementary-table-3"/>
      <w:r>
        <w:t xml:space="preserve">Supplementary Table 3</w:t>
      </w:r>
      <w:bookmarkEnd w:id="23"/>
    </w:p>
    <w:p>
      <w:pPr>
        <w:pStyle w:val="Compact"/>
      </w:pPr>
      <w:r>
        <w:t xml:space="preserve">Table 3: Categories for the 22 records that were not open despite being published in a journal that requires open dat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Ke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ub-catego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Number of record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a not made avail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a available on request to authors</w:t>
            </w:r>
          </w:p>
        </w:tc>
        <w:tc>
          <w:tcPr>
            <w:tcBorders/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a available from central repository (access-controlled or open access), but insufficient detail available to find specific datase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a available from central access-controlled repository, and sufficient details included to identify specific dataset e.g. via extract or accession ID or date stamp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</w:t>
            </w:r>
          </w:p>
        </w:tc>
      </w:tr>
    </w:tbl>
    <w:p>
      <w:r>
        <w:br w:type="page"/>
      </w:r>
    </w:p>
    <w:p>
      <w:pPr>
        <w:pStyle w:val="Heading2"/>
      </w:pPr>
      <w:bookmarkStart w:id="24" w:name="supplementary-table-4"/>
      <w:r>
        <w:t xml:space="preserve">Supplementary Table 4</w:t>
      </w:r>
      <w:bookmarkEnd w:id="24"/>
    </w:p>
    <w:p>
      <w:pPr>
        <w:pStyle w:val="Compact"/>
      </w:pPr>
      <w:r>
        <w:t xml:space="preserve">Table 4: Comparison of code availability declarations between data availability statements and full text manuscript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ull tex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FFFFFF"/>
              </w:rPr>
              <w:t xml:space="preserve">_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de availability described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de availability not described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ata availability stateme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de availability describ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6A6A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ode availability not describe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309</w:t>
            </w:r>
          </w:p>
        </w:tc>
      </w:tr>
    </w:tbl>
    <w:p>
      <w:r>
        <w:br w:type="page"/>
      </w:r>
    </w:p>
    <w:p>
      <w:pPr>
        <w:pStyle w:val="Heading1"/>
      </w:pPr>
      <w:bookmarkStart w:id="25" w:name="supplementary-materials"/>
      <w:r>
        <w:t xml:space="preserve">Supplementary Materials</w:t>
      </w:r>
      <w:bookmarkEnd w:id="25"/>
    </w:p>
    <w:p>
      <w:pPr>
        <w:pStyle w:val="Heading2"/>
      </w:pPr>
      <w:bookmarkStart w:id="26" w:name="supplementary-material-1"/>
      <w:r>
        <w:t xml:space="preserve">Supplementary Material 1</w:t>
      </w:r>
      <w:bookmarkEnd w:id="26"/>
    </w:p>
    <w:p>
      <w:pPr>
        <w:pStyle w:val="FirstParagraph"/>
      </w:pPr>
      <w:r>
        <w:t xml:space="preserve">For items that met the criteria for multiple categories (e.g. </w:t>
      </w:r>
      <w:r>
        <w:t xml:space="preserve">“</w:t>
      </w:r>
      <w:r>
        <w:t xml:space="preserve">Most of the data analyzed in this manuscript are provided either within the manuscript itself, or in the manuscript posted by Sasani et al. on bioRxiv at</w:t>
      </w:r>
      <w:r>
        <w:t xml:space="preserve"> </w:t>
      </w:r>
      <w:hyperlink r:id="rId27">
        <w:r>
          <w:rPr>
            <w:rStyle w:val="Hyperlink"/>
          </w:rPr>
          <w:t xml:space="preserve">https://www.biorxiv.org/content/10.1101/552117v2</w:t>
        </w:r>
      </w:hyperlink>
      <w:r>
        <w:t xml:space="preserve"> </w:t>
      </w:r>
      <w:r>
        <w:t xml:space="preserve">and its accompanying links; additional data may be accessed by contacting the corresponding author (Dr. Cawthon).</w:t>
      </w:r>
      <w:r>
        <w:t xml:space="preserve">”</w:t>
      </w:r>
      <w:r>
        <w:t xml:space="preserve">), we took a conservative approach, and categorized them based on the least permissive aspect of the statement. This approach was taken on the basis that</w:t>
      </w:r>
      <w:r>
        <w:t xml:space="preserve"> </w:t>
      </w:r>
      <w:r>
        <w:rPr>
          <w:i/>
          <w:b/>
        </w:rPr>
        <w:t xml:space="preserve">all</w:t>
      </w:r>
      <w:r>
        <w:t xml:space="preserve"> </w:t>
      </w:r>
      <w:r>
        <w:t xml:space="preserve">data must be available - for example, in the above statement, the additional information that is available on request may be required in order to reproduce the analysis.</w:t>
      </w:r>
    </w:p>
    <w:sectPr w:rsidR="003A669F" w:rsidRPr="003A669F" w:rsidSect="00BC1A05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72848"/>
    <w:pPr>
      <w:keepNext/>
      <w:keepLines/>
      <w:numPr>
        <w:numId w:val="24"/>
      </w:numPr>
      <w:spacing w:before="240"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108D7"/>
    <w:pPr>
      <w:keepNext/>
      <w:keepLines/>
      <w:numPr>
        <w:ilvl w:val="1"/>
        <w:numId w:val="24"/>
      </w:numPr>
      <w:spacing w:before="240"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072848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  <w:style w:type="character" w:styleId="LineNumber">
    <w:name w:val="line number"/>
    <w:basedOn w:val="DefaultParagraphFont"/>
    <w:semiHidden/>
    <w:unhideWhenUsed/>
    <w:rsid w:val="001D2E8D"/>
  </w:style>
  <w:style w:type="table" w:customStyle="1" w:styleId="Style1">
    <w:name w:val="Style1"/>
    <w:basedOn w:val="TableNormal"/>
    <w:uiPriority w:val="99"/>
    <w:rsid w:val="00B521C7"/>
    <w:pPr>
      <w:spacing w:after="0"/>
    </w:p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styleId="TableGrid">
    <w:name w:val="Table Grid"/>
    <w:basedOn w:val="TableNormal"/>
    <w:rsid w:val="00B521C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7" Target="https://www.biorxiv.org/content/10.1101/552117v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biorxiv.org/content/10.1101/552117v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/>
  <cp:keywords/>
  <dcterms:created xsi:type="dcterms:W3CDTF">2021-02-26T16:15:16Z</dcterms:created>
  <dcterms:modified xsi:type="dcterms:W3CDTF">2021-02-26T1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ama.csl</vt:lpwstr>
  </property>
  <property fmtid="{D5CDD505-2E9C-101B-9397-08002B2CF9AE}" pid="4" name="header-includes">
    <vt:lpwstr/>
  </property>
  <property fmtid="{D5CDD505-2E9C-101B-9397-08002B2CF9AE}" pid="5" name="output">
    <vt:lpwstr/>
  </property>
  <property fmtid="{D5CDD505-2E9C-101B-9397-08002B2CF9AE}" pid="6" name="pandoc_args">
    <vt:lpwstr/>
  </property>
</Properties>
</file>